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4d0524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18edf5c2-185c-4908-a880-f52ba3b0c204"/>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5c505cb6-eb33-48ff-82d8-035af82c4589"/>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14:32Z</dcterms:created>
  <dcterms:modified xsi:type="dcterms:W3CDTF">2023-06-06T18: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